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  <w:bookmarkStart w:id="0" w:name="_GoBack"/>
      <w:bookmarkEnd w:id="0"/>
    </w:p>
    <w:p w14:paraId="239EBE6D" w14:textId="4C4642FB" w:rsidR="00937088" w:rsidRPr="00937088" w:rsidRDefault="00937088" w:rsidP="00937088">
      <w:pPr>
        <w:pStyle w:val="NoSpacing"/>
      </w:pPr>
      <w:r w:rsidRPr="00937088">
        <w:t>AusIndustry</w:t>
      </w:r>
    </w:p>
    <w:p w14:paraId="1BFC33DE" w14:textId="474D703C" w:rsidR="00937088" w:rsidRPr="00937088" w:rsidRDefault="00E54EBB" w:rsidP="00937088">
      <w:pPr>
        <w:pStyle w:val="NoSpacing"/>
      </w:pPr>
      <w:r>
        <w:t>Department of Industry, Science, Energy 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592DFE6D" w:rsidR="003F7D5A" w:rsidRPr="00CF7E84" w:rsidRDefault="00573D98" w:rsidP="00AB59E5">
      <w:pPr>
        <w:pStyle w:val="Heading1"/>
      </w:pPr>
      <w:r>
        <w:t xml:space="preserve">Support for </w:t>
      </w:r>
      <w:r w:rsidR="006B0B45">
        <w:t>Manufacturing Modernisation Fund Round Two</w:t>
      </w:r>
      <w:r>
        <w:t xml:space="preserve"> project</w:t>
      </w:r>
    </w:p>
    <w:p w14:paraId="2492CE00" w14:textId="4739E581" w:rsidR="00573D98" w:rsidRDefault="00CF7E84" w:rsidP="00CF7E84">
      <w:r w:rsidRPr="00CF7E84">
        <w:t xml:space="preserve">This letter </w:t>
      </w:r>
      <w:r w:rsidR="00B353A3" w:rsidRPr="00B353A3">
        <w:t xml:space="preserve">confirms board/ management support </w:t>
      </w:r>
      <w:r w:rsidRPr="00CF7E84">
        <w:t xml:space="preserve">for the </w:t>
      </w:r>
      <w:r w:rsidR="006B0B45">
        <w:t>Manufacturing Modernisation Fund Round Two</w:t>
      </w:r>
      <w:r w:rsidR="00771563">
        <w:t xml:space="preserve"> </w:t>
      </w:r>
      <w:r w:rsidRPr="00CF7E84">
        <w:t xml:space="preserve">project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C10DAF" w:rsidRDefault="00771563" w:rsidP="00E40B1D">
            <w:pPr>
              <w:pStyle w:val="Normaltable"/>
            </w:pPr>
            <w: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Default="00EB54DF" w:rsidP="00E40B1D">
            <w:pPr>
              <w:pStyle w:val="Normaltable"/>
            </w:pPr>
            <w: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7FE71976" w14:textId="2B8028C6" w:rsidR="00573D98" w:rsidRDefault="00B353A3" w:rsidP="00CF7E84">
      <w:r w:rsidRPr="00B353A3">
        <w:t xml:space="preserve">I confirm that this organisation </w:t>
      </w:r>
      <w:r w:rsidR="007F6C56">
        <w:t xml:space="preserve">can </w:t>
      </w:r>
      <w:r w:rsidRPr="00B353A3">
        <w:t>complete the project and meet the cost of the project not</w:t>
      </w:r>
      <w:r>
        <w:t xml:space="preserve"> covered by grant funding.</w:t>
      </w:r>
    </w:p>
    <w:p w14:paraId="2EAC6A7B" w14:textId="77777777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CF7E84"/>
    <w:sectPr w:rsidR="00CF7E84" w:rsidSect="00F07F7D">
      <w:headerReference w:type="default" r:id="rId14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6A1217" w14:textId="007FBAA3" w:rsidR="008905A0" w:rsidRPr="003F7D5A" w:rsidRDefault="00573D98" w:rsidP="00573D98">
    <w:pPr>
      <w:pStyle w:val="Footer"/>
      <w:tabs>
        <w:tab w:val="clear" w:pos="8640"/>
        <w:tab w:val="right" w:pos="8789"/>
      </w:tabs>
    </w:pPr>
    <w:r>
      <w:t>Board/ CEO Approval letter</w:t>
    </w:r>
    <w:r>
      <w:tab/>
    </w:r>
    <w:r>
      <w:tab/>
    </w:r>
    <w:r>
      <w:fldChar w:fldCharType="begin"/>
    </w:r>
    <w:r>
      <w:instrText xml:space="preserve"> PAGE  \* Arabic  \* MERGEFORMAT </w:instrText>
    </w:r>
    <w:r>
      <w:fldChar w:fldCharType="separate"/>
    </w:r>
    <w:r w:rsidR="007C74F7">
      <w:rPr>
        <w:noProof/>
      </w:rPr>
      <w:t>1</w:t>
    </w:r>
    <w:r>
      <w:fldChar w:fldCharType="end"/>
    </w:r>
    <w:r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 w:rsidR="007C74F7">
      <w:rPr>
        <w:noProof/>
      </w:rPr>
      <w:t>1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53A071" w14:textId="77777777" w:rsidR="00303737" w:rsidRDefault="0030373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E30433" w14:textId="1D3505BB" w:rsidR="00AB59E5" w:rsidRDefault="00876DCC">
    <w:pPr>
      <w:pStyle w:val="Header"/>
    </w:pPr>
    <w:r>
      <w:rPr>
        <w:rFonts w:ascii="Segoe UI" w:hAnsi="Segoe UI" w:cs="Segoe UI"/>
        <w:noProof/>
        <w:color w:val="444444"/>
        <w:szCs w:val="20"/>
        <w:lang w:eastAsia="en-AU"/>
      </w:rPr>
      <w:drawing>
        <wp:inline distT="0" distB="0" distL="0" distR="0" wp14:anchorId="3463AE0C" wp14:editId="246C2D47">
          <wp:extent cx="5731510" cy="766445"/>
          <wp:effectExtent l="0" t="0" r="2540" b="0"/>
          <wp:docPr id="6" name="Picture 6" descr="Department of Industry, Science, Energy and Resourc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DISER banne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766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F56178" w14:textId="77777777" w:rsidR="00303737" w:rsidRDefault="00303737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7E0390" w14:textId="3BA2AB0F" w:rsidR="009D7136" w:rsidRDefault="009D713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ocumentProtection w:edit="forms" w:enforcement="0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B5938"/>
    <w:rsid w:val="000C6852"/>
    <w:rsid w:val="00125219"/>
    <w:rsid w:val="00142D61"/>
    <w:rsid w:val="00163B54"/>
    <w:rsid w:val="001708EB"/>
    <w:rsid w:val="00180BF8"/>
    <w:rsid w:val="001A25AE"/>
    <w:rsid w:val="001A2DC6"/>
    <w:rsid w:val="00200310"/>
    <w:rsid w:val="00200856"/>
    <w:rsid w:val="00206A25"/>
    <w:rsid w:val="002300AC"/>
    <w:rsid w:val="00244596"/>
    <w:rsid w:val="00263E00"/>
    <w:rsid w:val="002831AD"/>
    <w:rsid w:val="002B57BF"/>
    <w:rsid w:val="002D3954"/>
    <w:rsid w:val="002E14EA"/>
    <w:rsid w:val="002E201E"/>
    <w:rsid w:val="002F65AF"/>
    <w:rsid w:val="00303737"/>
    <w:rsid w:val="00304F04"/>
    <w:rsid w:val="0031658C"/>
    <w:rsid w:val="003521C9"/>
    <w:rsid w:val="003630F9"/>
    <w:rsid w:val="0038442D"/>
    <w:rsid w:val="003B4A77"/>
    <w:rsid w:val="003D78C7"/>
    <w:rsid w:val="003F7D5A"/>
    <w:rsid w:val="00402E42"/>
    <w:rsid w:val="00407ECA"/>
    <w:rsid w:val="004111E9"/>
    <w:rsid w:val="00436B60"/>
    <w:rsid w:val="00452BA6"/>
    <w:rsid w:val="00455A46"/>
    <w:rsid w:val="004E0BE8"/>
    <w:rsid w:val="00501E34"/>
    <w:rsid w:val="005642F2"/>
    <w:rsid w:val="00572257"/>
    <w:rsid w:val="00573D98"/>
    <w:rsid w:val="00585806"/>
    <w:rsid w:val="005A5BB6"/>
    <w:rsid w:val="005D0228"/>
    <w:rsid w:val="005F1934"/>
    <w:rsid w:val="00602C92"/>
    <w:rsid w:val="00654E34"/>
    <w:rsid w:val="006A22AC"/>
    <w:rsid w:val="006B0B45"/>
    <w:rsid w:val="006C2852"/>
    <w:rsid w:val="0071048C"/>
    <w:rsid w:val="00723B30"/>
    <w:rsid w:val="00771563"/>
    <w:rsid w:val="007C74F7"/>
    <w:rsid w:val="007F6C56"/>
    <w:rsid w:val="008103D7"/>
    <w:rsid w:val="00811D43"/>
    <w:rsid w:val="00822068"/>
    <w:rsid w:val="00850038"/>
    <w:rsid w:val="008602BC"/>
    <w:rsid w:val="00876DCC"/>
    <w:rsid w:val="0088639D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B4840"/>
    <w:rsid w:val="009D7136"/>
    <w:rsid w:val="009D7BB6"/>
    <w:rsid w:val="009E4B81"/>
    <w:rsid w:val="009F0F4D"/>
    <w:rsid w:val="00A45D77"/>
    <w:rsid w:val="00A51E16"/>
    <w:rsid w:val="00A85BA1"/>
    <w:rsid w:val="00AB59E5"/>
    <w:rsid w:val="00B2329C"/>
    <w:rsid w:val="00B353A3"/>
    <w:rsid w:val="00B37916"/>
    <w:rsid w:val="00B5195C"/>
    <w:rsid w:val="00B526AB"/>
    <w:rsid w:val="00B77055"/>
    <w:rsid w:val="00B77EEC"/>
    <w:rsid w:val="00BD5303"/>
    <w:rsid w:val="00C022E3"/>
    <w:rsid w:val="00C930E6"/>
    <w:rsid w:val="00CB2680"/>
    <w:rsid w:val="00CB5D3D"/>
    <w:rsid w:val="00CC7875"/>
    <w:rsid w:val="00CF7E84"/>
    <w:rsid w:val="00D87BC8"/>
    <w:rsid w:val="00E029B2"/>
    <w:rsid w:val="00E54EBB"/>
    <w:rsid w:val="00E60FE3"/>
    <w:rsid w:val="00E72774"/>
    <w:rsid w:val="00E91405"/>
    <w:rsid w:val="00EB54DF"/>
    <w:rsid w:val="00ED17D8"/>
    <w:rsid w:val="00F07F7D"/>
    <w:rsid w:val="00F11C75"/>
    <w:rsid w:val="00F25F29"/>
    <w:rsid w:val="00F75F12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6625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138E56-18F0-4294-AF48-B4DE1B9B8A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7</Words>
  <Characters>459</Characters>
  <Application>Microsoft Office Word</Application>
  <DocSecurity>0</DocSecurity>
  <Lines>2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facturing Modernisation Fund Round 2 Sample Board or CEO approval letter</vt:lpstr>
    </vt:vector>
  </TitlesOfParts>
  <Manager/>
  <Company/>
  <LinksUpToDate>false</LinksUpToDate>
  <CharactersWithSpaces>521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facturing Modernisation Fund Round 2 Sample Board or CEO approval letter</dc:title>
  <dc:subject/>
  <dc:creator/>
  <cp:keywords/>
  <dc:description/>
  <cp:lastModifiedBy/>
  <cp:revision>1</cp:revision>
  <dcterms:created xsi:type="dcterms:W3CDTF">2020-11-19T02:51:00Z</dcterms:created>
  <dcterms:modified xsi:type="dcterms:W3CDTF">2020-11-19T02:5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</Properties>
</file>